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444800">
        <w:t>27</w:t>
      </w:r>
      <w:r>
        <w:t>, Episode</w:t>
      </w:r>
      <w:r w:rsidR="00444800">
        <w:t xml:space="preserve"> 5</w:t>
      </w:r>
      <w:r>
        <w:t>:</w:t>
      </w:r>
      <w:r w:rsidR="009B2BBB">
        <w:t xml:space="preserve"> </w:t>
      </w:r>
      <w:r w:rsidR="00444800">
        <w:t>Country Cows Just Give Milk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444800" w:rsidP="004E6361">
            <w:r>
              <w:t>00:00</w:t>
            </w:r>
          </w:p>
        </w:tc>
        <w:tc>
          <w:tcPr>
            <w:tcW w:w="1170" w:type="dxa"/>
          </w:tcPr>
          <w:p w:rsidR="002F5B9B" w:rsidRDefault="002F5B9B" w:rsidP="004E6361"/>
        </w:tc>
        <w:tc>
          <w:tcPr>
            <w:tcW w:w="6925" w:type="dxa"/>
          </w:tcPr>
          <w:p w:rsidR="00444800" w:rsidRDefault="00444800" w:rsidP="004E6361">
            <w:r>
              <w:t>Country cows just give milk.</w:t>
            </w:r>
          </w:p>
        </w:tc>
      </w:tr>
      <w:tr w:rsidR="00444800" w:rsidTr="0084378D">
        <w:tc>
          <w:tcPr>
            <w:tcW w:w="1255" w:type="dxa"/>
          </w:tcPr>
          <w:p w:rsidR="00444800" w:rsidRDefault="00444800" w:rsidP="00444800">
            <w:r w:rsidRPr="007D0EED">
              <w:t>00:</w:t>
            </w:r>
            <w:r w:rsidR="009B7818">
              <w:t>01</w:t>
            </w:r>
          </w:p>
        </w:tc>
        <w:tc>
          <w:tcPr>
            <w:tcW w:w="1170" w:type="dxa"/>
          </w:tcPr>
          <w:p w:rsidR="00444800" w:rsidRDefault="00444800" w:rsidP="00444800"/>
        </w:tc>
        <w:tc>
          <w:tcPr>
            <w:tcW w:w="6925" w:type="dxa"/>
          </w:tcPr>
          <w:p w:rsidR="00444800" w:rsidRDefault="00444800" w:rsidP="00444800">
            <w:r>
              <w:t>[music]</w:t>
            </w:r>
          </w:p>
        </w:tc>
      </w:tr>
      <w:tr w:rsidR="00444800" w:rsidTr="0084378D">
        <w:tc>
          <w:tcPr>
            <w:tcW w:w="1255" w:type="dxa"/>
          </w:tcPr>
          <w:p w:rsidR="00444800" w:rsidRDefault="00444800" w:rsidP="00444800">
            <w:r w:rsidRPr="007D0EED">
              <w:t>00:</w:t>
            </w:r>
            <w:r w:rsidR="009B7818">
              <w:t>08</w:t>
            </w:r>
          </w:p>
        </w:tc>
        <w:tc>
          <w:tcPr>
            <w:tcW w:w="1170" w:type="dxa"/>
          </w:tcPr>
          <w:p w:rsidR="00444800" w:rsidRDefault="00444800" w:rsidP="00444800">
            <w:r>
              <w:t>Narrator</w:t>
            </w:r>
          </w:p>
        </w:tc>
        <w:tc>
          <w:tcPr>
            <w:tcW w:w="6925" w:type="dxa"/>
          </w:tcPr>
          <w:p w:rsidR="00444800" w:rsidRDefault="00444800" w:rsidP="00444800">
            <w:r>
              <w:t>[over music] It’s time now for another day in the life of Sam and Jesse. Gum Springs, Arkansas.</w:t>
            </w:r>
          </w:p>
        </w:tc>
      </w:tr>
      <w:tr w:rsidR="00444800" w:rsidTr="0084378D">
        <w:tc>
          <w:tcPr>
            <w:tcW w:w="1255" w:type="dxa"/>
          </w:tcPr>
          <w:p w:rsidR="00444800" w:rsidRDefault="00444800" w:rsidP="00444800">
            <w:r w:rsidRPr="007D0EED">
              <w:t>00:</w:t>
            </w:r>
            <w:r w:rsidR="009B7818">
              <w:t>22</w:t>
            </w:r>
          </w:p>
        </w:tc>
        <w:tc>
          <w:tcPr>
            <w:tcW w:w="1170" w:type="dxa"/>
          </w:tcPr>
          <w:p w:rsidR="00444800" w:rsidRDefault="00444800" w:rsidP="00444800"/>
        </w:tc>
        <w:tc>
          <w:tcPr>
            <w:tcW w:w="6925" w:type="dxa"/>
          </w:tcPr>
          <w:p w:rsidR="00444800" w:rsidRDefault="00444800" w:rsidP="00444800">
            <w:r>
              <w:t>[music fades out, then repeats]</w:t>
            </w:r>
          </w:p>
        </w:tc>
      </w:tr>
      <w:tr w:rsidR="00444800" w:rsidTr="0084378D">
        <w:tc>
          <w:tcPr>
            <w:tcW w:w="1255" w:type="dxa"/>
          </w:tcPr>
          <w:p w:rsidR="00444800" w:rsidRDefault="00444800" w:rsidP="00444800">
            <w:r w:rsidRPr="007D0EED">
              <w:t>00:</w:t>
            </w:r>
            <w:r w:rsidR="009B7818">
              <w:t>32</w:t>
            </w:r>
          </w:p>
        </w:tc>
        <w:tc>
          <w:tcPr>
            <w:tcW w:w="1170" w:type="dxa"/>
          </w:tcPr>
          <w:p w:rsidR="00444800" w:rsidRDefault="00444800" w:rsidP="00444800">
            <w:r>
              <w:t>Leon</w:t>
            </w:r>
          </w:p>
        </w:tc>
        <w:tc>
          <w:tcPr>
            <w:tcW w:w="6925" w:type="dxa"/>
          </w:tcPr>
          <w:p w:rsidR="00444800" w:rsidRDefault="00444800" w:rsidP="00444800">
            <w:r>
              <w:t xml:space="preserve">Mr. Jesse, </w:t>
            </w:r>
            <w:proofErr w:type="spellStart"/>
            <w:r>
              <w:t>i</w:t>
            </w:r>
            <w:proofErr w:type="spellEnd"/>
            <w:r w:rsidR="009B7818">
              <w:t>-i</w:t>
            </w:r>
            <w:r>
              <w:t xml:space="preserve">t’s really </w:t>
            </w:r>
            <w:proofErr w:type="spellStart"/>
            <w:r>
              <w:t>somethin</w:t>
            </w:r>
            <w:proofErr w:type="spellEnd"/>
            <w:r w:rsidR="009B7818">
              <w:t>’</w:t>
            </w:r>
            <w:r>
              <w:t xml:space="preserve"> what you can learn from </w:t>
            </w:r>
            <w:proofErr w:type="spellStart"/>
            <w:r>
              <w:t>readin</w:t>
            </w:r>
            <w:proofErr w:type="spellEnd"/>
            <w:r w:rsidR="009B7818">
              <w:t>’</w:t>
            </w:r>
            <w:r>
              <w:t>.</w:t>
            </w:r>
          </w:p>
        </w:tc>
      </w:tr>
      <w:tr w:rsidR="00444800" w:rsidTr="0084378D">
        <w:tc>
          <w:tcPr>
            <w:tcW w:w="1255" w:type="dxa"/>
          </w:tcPr>
          <w:p w:rsidR="00444800" w:rsidRDefault="00444800" w:rsidP="00444800">
            <w:r w:rsidRPr="007D0EED">
              <w:t>00:</w:t>
            </w:r>
            <w:r w:rsidR="009B7818">
              <w:t>35</w:t>
            </w:r>
          </w:p>
        </w:tc>
        <w:tc>
          <w:tcPr>
            <w:tcW w:w="1170" w:type="dxa"/>
          </w:tcPr>
          <w:p w:rsidR="00444800" w:rsidRDefault="00444800" w:rsidP="00444800">
            <w:r>
              <w:t>Jesse</w:t>
            </w:r>
          </w:p>
        </w:tc>
        <w:tc>
          <w:tcPr>
            <w:tcW w:w="6925" w:type="dxa"/>
          </w:tcPr>
          <w:p w:rsidR="00444800" w:rsidRDefault="00444800" w:rsidP="00444800">
            <w:r>
              <w:t>Well, now</w:t>
            </w:r>
            <w:r w:rsidR="009B7818">
              <w:t>-now</w:t>
            </w:r>
            <w:r>
              <w:t xml:space="preserve"> that’s been the accepted way for a long time, Leon. U</w:t>
            </w:r>
            <w:r w:rsidR="009B7818">
              <w:t>-u</w:t>
            </w:r>
            <w:r>
              <w:t>ntil that blasted television showed</w:t>
            </w:r>
            <w:r w:rsidR="009B7818">
              <w:t xml:space="preserve"> up</w:t>
            </w:r>
            <w:r w:rsidR="00C368D4">
              <w:t>,</w:t>
            </w:r>
            <w:r w:rsidR="009B7818">
              <w:t xml:space="preserve"> </w:t>
            </w:r>
            <w:r>
              <w:t>anyways.</w:t>
            </w:r>
          </w:p>
        </w:tc>
      </w:tr>
      <w:tr w:rsidR="00444800" w:rsidTr="0084378D">
        <w:tc>
          <w:tcPr>
            <w:tcW w:w="1255" w:type="dxa"/>
          </w:tcPr>
          <w:p w:rsidR="00444800" w:rsidRDefault="00444800" w:rsidP="00444800">
            <w:r w:rsidRPr="007D0EED">
              <w:t>00:</w:t>
            </w:r>
            <w:r w:rsidR="009B7818">
              <w:t>41</w:t>
            </w:r>
          </w:p>
        </w:tc>
        <w:tc>
          <w:tcPr>
            <w:tcW w:w="1170" w:type="dxa"/>
          </w:tcPr>
          <w:p w:rsidR="00444800" w:rsidRDefault="009B7818" w:rsidP="00444800">
            <w:r>
              <w:t>Leon</w:t>
            </w:r>
          </w:p>
        </w:tc>
        <w:tc>
          <w:tcPr>
            <w:tcW w:w="6925" w:type="dxa"/>
          </w:tcPr>
          <w:p w:rsidR="00444800" w:rsidRDefault="00444800" w:rsidP="00444800">
            <w:r>
              <w:t>Well, I</w:t>
            </w:r>
            <w:r w:rsidR="009B7818">
              <w:t>-I</w:t>
            </w:r>
            <w:r>
              <w:t xml:space="preserve"> just never thought</w:t>
            </w:r>
            <w:r w:rsidR="009B7818">
              <w:t xml:space="preserve"> that-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D0EED">
              <w:t>00:</w:t>
            </w:r>
            <w:r>
              <w:t>42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r>
              <w:t>Oh. All the great ideas throughout history are still available to us, Leon. Right up there in that library.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D0EED">
              <w:t>00:</w:t>
            </w:r>
            <w:r>
              <w:t>48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r>
              <w:t>Well, I didn’t know that.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D0EED">
              <w:t>00:</w:t>
            </w:r>
            <w:r>
              <w:t>50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pPr>
              <w:tabs>
                <w:tab w:val="left" w:pos="3627"/>
              </w:tabs>
            </w:pPr>
            <w:r>
              <w:t xml:space="preserve">Well, Leon, what was you talking about? About </w:t>
            </w:r>
            <w:proofErr w:type="spellStart"/>
            <w:r>
              <w:t>readin</w:t>
            </w:r>
            <w:proofErr w:type="spellEnd"/>
            <w:r>
              <w:t xml:space="preserve">’, I mean. H-h-have you been </w:t>
            </w:r>
            <w:proofErr w:type="spellStart"/>
            <w:r>
              <w:t>doin</w:t>
            </w:r>
            <w:proofErr w:type="spellEnd"/>
            <w:r>
              <w:t xml:space="preserve">’ some </w:t>
            </w:r>
            <w:proofErr w:type="spellStart"/>
            <w:r>
              <w:t>readin</w:t>
            </w:r>
            <w:proofErr w:type="spellEnd"/>
            <w:r>
              <w:t>’?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D0EED">
              <w:t>00:</w:t>
            </w:r>
            <w:r>
              <w:t>53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r>
              <w:t xml:space="preserve">Well, Mr. Jesse, I </w:t>
            </w:r>
            <w:proofErr w:type="spellStart"/>
            <w:r>
              <w:t>ain</w:t>
            </w:r>
            <w:proofErr w:type="spellEnd"/>
            <w:r>
              <w:t xml:space="preserve">-I </w:t>
            </w:r>
            <w:proofErr w:type="spellStart"/>
            <w:r>
              <w:t>ain’t</w:t>
            </w:r>
            <w:proofErr w:type="spellEnd"/>
            <w:r>
              <w:t xml:space="preserve"> actually been </w:t>
            </w:r>
            <w:proofErr w:type="spellStart"/>
            <w:r>
              <w:t>readin</w:t>
            </w:r>
            <w:proofErr w:type="spellEnd"/>
            <w:r>
              <w:t>’. Sam told me-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D0EED">
              <w:t>00:</w:t>
            </w:r>
            <w:r>
              <w:t>58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r>
              <w:t>Oh, Sam, well, I might have known it. A</w:t>
            </w:r>
            <w:r w:rsidR="00C368D4">
              <w:t>l</w:t>
            </w:r>
            <w:r>
              <w:t>l</w:t>
            </w:r>
            <w:r w:rsidR="00C368D4">
              <w:t xml:space="preserve"> </w:t>
            </w:r>
            <w:r>
              <w:t>right, Leon, what’s Sam been up to now?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>
              <w:t>01:02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r>
              <w:t xml:space="preserve">W-well, Sam </w:t>
            </w:r>
            <w:proofErr w:type="spellStart"/>
            <w:r>
              <w:t>ain’t</w:t>
            </w:r>
            <w:proofErr w:type="spellEnd"/>
            <w:r>
              <w:t xml:space="preserve"> been up to </w:t>
            </w:r>
            <w:proofErr w:type="spellStart"/>
            <w:r>
              <w:t>nothin</w:t>
            </w:r>
            <w:proofErr w:type="spellEnd"/>
            <w:r>
              <w:t xml:space="preserve">’. Uh - He-he’s just </w:t>
            </w:r>
            <w:proofErr w:type="spellStart"/>
            <w:r>
              <w:t>learnin</w:t>
            </w:r>
            <w:proofErr w:type="spellEnd"/>
            <w:r>
              <w:t>’ me. [overlap]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9B2BC7">
              <w:t>01:</w:t>
            </w:r>
            <w:r>
              <w:t>06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r>
              <w:t xml:space="preserve">[overlap] Well, come on, Leon. What’s Sam been </w:t>
            </w:r>
            <w:proofErr w:type="spellStart"/>
            <w:r>
              <w:t>learnin</w:t>
            </w:r>
            <w:proofErr w:type="spellEnd"/>
            <w:r>
              <w:t xml:space="preserve">’ you? I mean </w:t>
            </w:r>
            <w:proofErr w:type="spellStart"/>
            <w:r>
              <w:t>teachin</w:t>
            </w:r>
            <w:proofErr w:type="spellEnd"/>
            <w:r>
              <w:t>’ you.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9B2BC7">
              <w:t>01:</w:t>
            </w:r>
            <w:r>
              <w:t>09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r>
              <w:t xml:space="preserve">Well, he’s-he was </w:t>
            </w:r>
            <w:proofErr w:type="spellStart"/>
            <w:r>
              <w:t>tellin</w:t>
            </w:r>
            <w:proofErr w:type="spellEnd"/>
            <w:r>
              <w:t>’ me the difference between country milk cows, and city milk cows an- [overlap]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9B2BC7">
              <w:t>01:</w:t>
            </w:r>
            <w:r>
              <w:t>14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r>
              <w:t xml:space="preserve">[overlap] Wait-wait a minute, Leon. Sam was </w:t>
            </w:r>
            <w:proofErr w:type="spellStart"/>
            <w:r>
              <w:t>tellin</w:t>
            </w:r>
            <w:proofErr w:type="spellEnd"/>
            <w:r>
              <w:t>’ you the difference between city cows and</w:t>
            </w:r>
            <w:r w:rsidR="00C368D4">
              <w:t>…</w:t>
            </w:r>
            <w:r>
              <w:t>? [overlap]</w:t>
            </w:r>
          </w:p>
        </w:tc>
      </w:tr>
      <w:tr w:rsidR="009B7818" w:rsidTr="0084378D">
        <w:tc>
          <w:tcPr>
            <w:tcW w:w="1255" w:type="dxa"/>
          </w:tcPr>
          <w:p w:rsidR="009B7818" w:rsidRPr="009B2BC7" w:rsidRDefault="009B7818" w:rsidP="009B7818">
            <w:r>
              <w:t>01:20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r>
              <w:t>[overlap] And country cows. Uh yeah, he-he was ‘</w:t>
            </w:r>
            <w:proofErr w:type="spellStart"/>
            <w:r w:rsidR="00C368D4">
              <w:t>s</w:t>
            </w:r>
            <w:r>
              <w:t>plainin</w:t>
            </w:r>
            <w:proofErr w:type="spellEnd"/>
            <w:r>
              <w:t>’ -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9B2BC7">
              <w:t>01:</w:t>
            </w:r>
            <w:r>
              <w:t>23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r>
              <w:t xml:space="preserve">Leon, there-there </w:t>
            </w:r>
            <w:bookmarkStart w:id="0" w:name="_GoBack"/>
            <w:bookmarkEnd w:id="0"/>
            <w:proofErr w:type="spellStart"/>
            <w:r>
              <w:t>ain’t</w:t>
            </w:r>
            <w:proofErr w:type="spellEnd"/>
            <w:r>
              <w:t xml:space="preserve"> no difference in city cows and country cows.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9B2BC7">
              <w:t>01:</w:t>
            </w:r>
            <w:r>
              <w:t>27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pPr>
              <w:tabs>
                <w:tab w:val="left" w:pos="5933"/>
              </w:tabs>
            </w:pPr>
            <w:r>
              <w:t>Oh, yeah, Mr. Jesse. Uh, Sam read it to me.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24D7B">
              <w:lastRenderedPageBreak/>
              <w:t>01:</w:t>
            </w:r>
            <w:r>
              <w:t>30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pPr>
              <w:tabs>
                <w:tab w:val="left" w:pos="5933"/>
              </w:tabs>
            </w:pPr>
            <w:r>
              <w:t xml:space="preserve">Read it to you? From what? I </w:t>
            </w:r>
            <w:proofErr w:type="spellStart"/>
            <w:r>
              <w:t>ain’t</w:t>
            </w:r>
            <w:proofErr w:type="spellEnd"/>
            <w:r>
              <w:t xml:space="preserve"> never seen no book on that.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24D7B">
              <w:t>01:</w:t>
            </w:r>
            <w:r>
              <w:t>34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r>
              <w:t>Well, h-he read it from a milk carton. Uh, he-he was just saying that a country cow just</w:t>
            </w:r>
            <w:r w:rsidR="00161053">
              <w:t>-just</w:t>
            </w:r>
            <w:r>
              <w:t xml:space="preserve"> gives you daily supply of milk, but-but right there on that carton, </w:t>
            </w:r>
            <w:proofErr w:type="spellStart"/>
            <w:r>
              <w:t>comin</w:t>
            </w:r>
            <w:proofErr w:type="spellEnd"/>
            <w:r>
              <w:t xml:space="preserve">’ from the city, it </w:t>
            </w:r>
            <w:r w:rsidR="00161053">
              <w:t>said, uh,</w:t>
            </w:r>
            <w:r>
              <w:t xml:space="preserve"> one daily supply of vitamin A and</w:t>
            </w:r>
            <w:r w:rsidR="00161053">
              <w:t>-and</w:t>
            </w:r>
            <w:r>
              <w:t xml:space="preserve"> C and calcium</w:t>
            </w:r>
            <w:r w:rsidR="00161053">
              <w:t xml:space="preserve"> and- [overlap]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24D7B">
              <w:t>01:</w:t>
            </w:r>
            <w:r w:rsidR="00161053">
              <w:t>50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161053" w:rsidP="009B7818">
            <w:r>
              <w:t xml:space="preserve">[overlap] </w:t>
            </w:r>
            <w:r w:rsidR="009B7818">
              <w:t>Leon.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24D7B">
              <w:t>01:</w:t>
            </w:r>
            <w:r w:rsidR="00161053">
              <w:t>51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9B7818" w:rsidP="009B7818">
            <w:r>
              <w:t>And iron-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24D7B">
              <w:t>01:</w:t>
            </w:r>
            <w:r w:rsidR="00161053">
              <w:t>52</w:t>
            </w:r>
          </w:p>
        </w:tc>
        <w:tc>
          <w:tcPr>
            <w:tcW w:w="1170" w:type="dxa"/>
          </w:tcPr>
          <w:p w:rsidR="009B7818" w:rsidRDefault="009B7818" w:rsidP="009B7818">
            <w:r>
              <w:t>Jesse</w:t>
            </w:r>
          </w:p>
        </w:tc>
        <w:tc>
          <w:tcPr>
            <w:tcW w:w="6925" w:type="dxa"/>
          </w:tcPr>
          <w:p w:rsidR="009B7818" w:rsidRDefault="009B7818" w:rsidP="009B7818">
            <w:r>
              <w:t>Leon.</w:t>
            </w:r>
            <w:r w:rsidR="00161053">
              <w:t xml:space="preserve"> [overlap]</w:t>
            </w:r>
          </w:p>
        </w:tc>
      </w:tr>
      <w:tr w:rsidR="009B7818" w:rsidTr="0084378D">
        <w:tc>
          <w:tcPr>
            <w:tcW w:w="1255" w:type="dxa"/>
          </w:tcPr>
          <w:p w:rsidR="009B7818" w:rsidRDefault="009B7818" w:rsidP="009B7818">
            <w:r w:rsidRPr="00724D7B">
              <w:t>01:</w:t>
            </w:r>
            <w:r w:rsidR="00161053">
              <w:t>52</w:t>
            </w:r>
          </w:p>
        </w:tc>
        <w:tc>
          <w:tcPr>
            <w:tcW w:w="1170" w:type="dxa"/>
          </w:tcPr>
          <w:p w:rsidR="009B7818" w:rsidRDefault="009B7818" w:rsidP="009B7818">
            <w:r>
              <w:t>Leon</w:t>
            </w:r>
          </w:p>
        </w:tc>
        <w:tc>
          <w:tcPr>
            <w:tcW w:w="6925" w:type="dxa"/>
          </w:tcPr>
          <w:p w:rsidR="009B7818" w:rsidRDefault="00161053" w:rsidP="009B7818">
            <w:r>
              <w:t xml:space="preserve">[overlap] </w:t>
            </w:r>
            <w:r w:rsidR="009B7818">
              <w:t>C</w:t>
            </w:r>
            <w:r>
              <w:t>-c</w:t>
            </w:r>
            <w:r w:rsidR="009B7818">
              <w:t>an you figure that? Iron and</w:t>
            </w:r>
            <w:r>
              <w:t>, a-and</w:t>
            </w:r>
            <w:r w:rsidR="009B7818">
              <w:t xml:space="preserve"> </w:t>
            </w:r>
            <w:proofErr w:type="spellStart"/>
            <w:r w:rsidR="009B7818">
              <w:t>somethin</w:t>
            </w:r>
            <w:proofErr w:type="spellEnd"/>
            <w:r w:rsidR="009B7818">
              <w:t>’ like rib or flavin.</w:t>
            </w:r>
            <w:r>
              <w:t xml:space="preserve"> </w:t>
            </w:r>
            <w:r w:rsidR="009B7818">
              <w:t>I’d sure like to see one of them cows.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161053">
            <w:r>
              <w:t>02:00</w:t>
            </w:r>
          </w:p>
        </w:tc>
        <w:tc>
          <w:tcPr>
            <w:tcW w:w="1170" w:type="dxa"/>
          </w:tcPr>
          <w:p w:rsidR="00161053" w:rsidRDefault="00161053" w:rsidP="00161053">
            <w:r>
              <w:t>Jesse</w:t>
            </w:r>
          </w:p>
        </w:tc>
        <w:tc>
          <w:tcPr>
            <w:tcW w:w="6925" w:type="dxa"/>
          </w:tcPr>
          <w:p w:rsidR="00161053" w:rsidRDefault="00161053" w:rsidP="00161053">
            <w:r>
              <w:t xml:space="preserve">Leon- I. Oh, no. I’m </w:t>
            </w:r>
            <w:proofErr w:type="spellStart"/>
            <w:r>
              <w:t>gonna</w:t>
            </w:r>
            <w:proofErr w:type="spellEnd"/>
            <w:r>
              <w:t xml:space="preserve"> let Sam explain this again. I </w:t>
            </w:r>
            <w:proofErr w:type="spellStart"/>
            <w:r>
              <w:t>ain’t</w:t>
            </w:r>
            <w:proofErr w:type="spellEnd"/>
            <w:r>
              <w:t xml:space="preserve"> getting’ into this mess.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161053">
            <w:r w:rsidRPr="001553AE">
              <w:t>02:</w:t>
            </w:r>
            <w:r>
              <w:t>05</w:t>
            </w:r>
          </w:p>
        </w:tc>
        <w:tc>
          <w:tcPr>
            <w:tcW w:w="1170" w:type="dxa"/>
          </w:tcPr>
          <w:p w:rsidR="00161053" w:rsidRDefault="00161053" w:rsidP="00161053"/>
        </w:tc>
        <w:tc>
          <w:tcPr>
            <w:tcW w:w="6925" w:type="dxa"/>
          </w:tcPr>
          <w:p w:rsidR="00161053" w:rsidRDefault="00161053" w:rsidP="00161053">
            <w:r>
              <w:t>[music]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161053">
            <w:r w:rsidRPr="001553AE">
              <w:t>02:</w:t>
            </w:r>
            <w:r>
              <w:t>15</w:t>
            </w:r>
          </w:p>
        </w:tc>
        <w:tc>
          <w:tcPr>
            <w:tcW w:w="1170" w:type="dxa"/>
          </w:tcPr>
          <w:p w:rsidR="00161053" w:rsidRDefault="00161053" w:rsidP="00161053"/>
        </w:tc>
        <w:tc>
          <w:tcPr>
            <w:tcW w:w="6925" w:type="dxa"/>
          </w:tcPr>
          <w:p w:rsidR="00161053" w:rsidRDefault="00161053" w:rsidP="00161053">
            <w:r>
              <w:t>[music fades out, then repeat]</w:t>
            </w:r>
          </w:p>
        </w:tc>
      </w:tr>
      <w:tr w:rsidR="00161053" w:rsidTr="0084378D">
        <w:tc>
          <w:tcPr>
            <w:tcW w:w="1255" w:type="dxa"/>
          </w:tcPr>
          <w:p w:rsidR="00161053" w:rsidRPr="001553AE" w:rsidRDefault="00161053" w:rsidP="00161053">
            <w:r>
              <w:t>02:24</w:t>
            </w:r>
          </w:p>
        </w:tc>
        <w:tc>
          <w:tcPr>
            <w:tcW w:w="1170" w:type="dxa"/>
          </w:tcPr>
          <w:p w:rsidR="00161053" w:rsidRDefault="00161053" w:rsidP="00161053">
            <w:r>
              <w:t>Jesse</w:t>
            </w:r>
          </w:p>
        </w:tc>
        <w:tc>
          <w:tcPr>
            <w:tcW w:w="6925" w:type="dxa"/>
          </w:tcPr>
          <w:p w:rsidR="00161053" w:rsidRDefault="00161053" w:rsidP="00161053">
            <w:r>
              <w:t xml:space="preserve">Sam, you hadn’t ought to be </w:t>
            </w:r>
            <w:proofErr w:type="spellStart"/>
            <w:r>
              <w:t>leadin</w:t>
            </w:r>
            <w:proofErr w:type="spellEnd"/>
            <w:r>
              <w:t xml:space="preserve">’ Leon on that </w:t>
            </w:r>
            <w:proofErr w:type="spellStart"/>
            <w:r w:rsidR="00C368D4">
              <w:t>a’</w:t>
            </w:r>
            <w:r>
              <w:t>way</w:t>
            </w:r>
            <w:proofErr w:type="spellEnd"/>
            <w:r>
              <w:t>.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161053">
            <w:r w:rsidRPr="001553AE">
              <w:t>02:</w:t>
            </w:r>
            <w:r>
              <w:t>27</w:t>
            </w:r>
          </w:p>
        </w:tc>
        <w:tc>
          <w:tcPr>
            <w:tcW w:w="1170" w:type="dxa"/>
          </w:tcPr>
          <w:p w:rsidR="00161053" w:rsidRDefault="00161053" w:rsidP="00161053">
            <w:r>
              <w:t>Sam</w:t>
            </w:r>
          </w:p>
        </w:tc>
        <w:tc>
          <w:tcPr>
            <w:tcW w:w="6925" w:type="dxa"/>
          </w:tcPr>
          <w:p w:rsidR="00161053" w:rsidRDefault="00161053" w:rsidP="00161053">
            <w:r>
              <w:t xml:space="preserve">He told me about that conversation, Jesse. Now, now Leon just misunderstood me. He </w:t>
            </w:r>
            <w:proofErr w:type="gramStart"/>
            <w:r>
              <w:t>don’t</w:t>
            </w:r>
            <w:proofErr w:type="gramEnd"/>
            <w:r>
              <w:t xml:space="preserve"> always pay attention, you know.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161053">
            <w:r w:rsidRPr="001553AE">
              <w:t>02:</w:t>
            </w:r>
            <w:r>
              <w:t>34</w:t>
            </w:r>
          </w:p>
        </w:tc>
        <w:tc>
          <w:tcPr>
            <w:tcW w:w="1170" w:type="dxa"/>
          </w:tcPr>
          <w:p w:rsidR="00161053" w:rsidRDefault="00161053" w:rsidP="00161053">
            <w:r>
              <w:t>Jesse</w:t>
            </w:r>
          </w:p>
        </w:tc>
        <w:tc>
          <w:tcPr>
            <w:tcW w:w="6925" w:type="dxa"/>
          </w:tcPr>
          <w:p w:rsidR="00161053" w:rsidRDefault="00161053" w:rsidP="00161053">
            <w:r>
              <w:t xml:space="preserve">Well, I thought there was some kind of </w:t>
            </w:r>
            <w:proofErr w:type="spellStart"/>
            <w:r>
              <w:t>misunderstandin</w:t>
            </w:r>
            <w:proofErr w:type="spellEnd"/>
            <w:r>
              <w:t>’ there, Sam. I-I didn’t actually think that you-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161053">
            <w:r w:rsidRPr="001553AE">
              <w:t>02:</w:t>
            </w:r>
            <w:r>
              <w:t>38</w:t>
            </w:r>
          </w:p>
        </w:tc>
        <w:tc>
          <w:tcPr>
            <w:tcW w:w="1170" w:type="dxa"/>
          </w:tcPr>
          <w:p w:rsidR="00161053" w:rsidRDefault="00161053" w:rsidP="00161053">
            <w:r>
              <w:t>Sam</w:t>
            </w:r>
          </w:p>
        </w:tc>
        <w:tc>
          <w:tcPr>
            <w:tcW w:w="6925" w:type="dxa"/>
          </w:tcPr>
          <w:p w:rsidR="00161053" w:rsidRDefault="00161053" w:rsidP="00161053">
            <w:r>
              <w:t xml:space="preserve">It was </w:t>
            </w:r>
            <w:r w:rsidR="00C368D4">
              <w:t>riboflavin</w:t>
            </w:r>
            <w:r>
              <w:t xml:space="preserve"> and niacin and thiamine. Th-that’s what comes from them cows that gives milk in a carton. It </w:t>
            </w:r>
            <w:proofErr w:type="spellStart"/>
            <w:r>
              <w:t>ain’t</w:t>
            </w:r>
            <w:proofErr w:type="spellEnd"/>
            <w:r>
              <w:t xml:space="preserve"> t- [overlap]</w:t>
            </w:r>
          </w:p>
        </w:tc>
      </w:tr>
      <w:tr w:rsidR="00161053" w:rsidTr="0084378D">
        <w:tc>
          <w:tcPr>
            <w:tcW w:w="1255" w:type="dxa"/>
          </w:tcPr>
          <w:p w:rsidR="00161053" w:rsidRPr="001553AE" w:rsidRDefault="00161053" w:rsidP="00161053">
            <w:r>
              <w:t>02:46</w:t>
            </w:r>
          </w:p>
        </w:tc>
        <w:tc>
          <w:tcPr>
            <w:tcW w:w="1170" w:type="dxa"/>
          </w:tcPr>
          <w:p w:rsidR="00161053" w:rsidRDefault="00161053" w:rsidP="00161053">
            <w:r>
              <w:t>Jesse</w:t>
            </w:r>
          </w:p>
        </w:tc>
        <w:tc>
          <w:tcPr>
            <w:tcW w:w="6925" w:type="dxa"/>
          </w:tcPr>
          <w:p w:rsidR="00161053" w:rsidRDefault="00161053" w:rsidP="00161053">
            <w:r>
              <w:t xml:space="preserve">[overlap] Sam. Sam, now you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>’ try to tell me- [overlap]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161053">
            <w:r w:rsidRPr="001553AE">
              <w:t>02:</w:t>
            </w:r>
            <w:r>
              <w:t>48</w:t>
            </w:r>
          </w:p>
        </w:tc>
        <w:tc>
          <w:tcPr>
            <w:tcW w:w="1170" w:type="dxa"/>
          </w:tcPr>
          <w:p w:rsidR="00161053" w:rsidRDefault="00161053" w:rsidP="00161053">
            <w:r>
              <w:t>Sam</w:t>
            </w:r>
          </w:p>
        </w:tc>
        <w:tc>
          <w:tcPr>
            <w:tcW w:w="6925" w:type="dxa"/>
          </w:tcPr>
          <w:p w:rsidR="00161053" w:rsidRDefault="00161053" w:rsidP="00161053">
            <w:r>
              <w:t>[overlap] Leon can’t keep things straight.</w:t>
            </w:r>
          </w:p>
        </w:tc>
      </w:tr>
      <w:tr w:rsidR="00161053" w:rsidTr="0084378D">
        <w:tc>
          <w:tcPr>
            <w:tcW w:w="1255" w:type="dxa"/>
          </w:tcPr>
          <w:p w:rsidR="00161053" w:rsidRPr="001553AE" w:rsidRDefault="00161053" w:rsidP="00161053">
            <w:r>
              <w:t>02:50</w:t>
            </w:r>
          </w:p>
        </w:tc>
        <w:tc>
          <w:tcPr>
            <w:tcW w:w="1170" w:type="dxa"/>
          </w:tcPr>
          <w:p w:rsidR="00161053" w:rsidRDefault="00161053" w:rsidP="00161053">
            <w:r>
              <w:t>Jesse</w:t>
            </w:r>
          </w:p>
        </w:tc>
        <w:tc>
          <w:tcPr>
            <w:tcW w:w="6925" w:type="dxa"/>
          </w:tcPr>
          <w:p w:rsidR="00161053" w:rsidRDefault="00161053" w:rsidP="00161053">
            <w:r>
              <w:t>Oh, me.</w:t>
            </w:r>
          </w:p>
        </w:tc>
      </w:tr>
      <w:tr w:rsidR="009B7818" w:rsidTr="0084378D">
        <w:tc>
          <w:tcPr>
            <w:tcW w:w="1255" w:type="dxa"/>
          </w:tcPr>
          <w:p w:rsidR="009B7818" w:rsidRDefault="00161053" w:rsidP="009B7818">
            <w:r>
              <w:t>02:50</w:t>
            </w:r>
          </w:p>
        </w:tc>
        <w:tc>
          <w:tcPr>
            <w:tcW w:w="1170" w:type="dxa"/>
          </w:tcPr>
          <w:p w:rsidR="009B7818" w:rsidRDefault="00161053" w:rsidP="009B7818">
            <w:r>
              <w:t>Sam</w:t>
            </w:r>
          </w:p>
        </w:tc>
        <w:tc>
          <w:tcPr>
            <w:tcW w:w="6925" w:type="dxa"/>
          </w:tcPr>
          <w:p w:rsidR="009B7818" w:rsidRDefault="00161053" w:rsidP="009B7818">
            <w:r>
              <w:t>The difference is ingredients. I got it all wrote down here. Got it off that carton. Y-you don’t get no ingredients when you milk a cow out in the barn.</w:t>
            </w:r>
          </w:p>
        </w:tc>
      </w:tr>
      <w:tr w:rsidR="00161053" w:rsidTr="0084378D">
        <w:tc>
          <w:tcPr>
            <w:tcW w:w="1255" w:type="dxa"/>
          </w:tcPr>
          <w:p w:rsidR="00161053" w:rsidRDefault="00161053" w:rsidP="009B7818">
            <w:r>
              <w:t>02:58</w:t>
            </w:r>
          </w:p>
        </w:tc>
        <w:tc>
          <w:tcPr>
            <w:tcW w:w="1170" w:type="dxa"/>
          </w:tcPr>
          <w:p w:rsidR="00161053" w:rsidRDefault="00161053" w:rsidP="009B7818">
            <w:r>
              <w:t>Jesse</w:t>
            </w:r>
          </w:p>
        </w:tc>
        <w:tc>
          <w:tcPr>
            <w:tcW w:w="6925" w:type="dxa"/>
          </w:tcPr>
          <w:p w:rsidR="00161053" w:rsidRDefault="00161053" w:rsidP="009B7818">
            <w:r>
              <w:t>Oh, me.</w:t>
            </w:r>
          </w:p>
        </w:tc>
      </w:tr>
      <w:tr w:rsidR="00161053" w:rsidTr="001E67EE">
        <w:trPr>
          <w:trHeight w:val="217"/>
        </w:trPr>
        <w:tc>
          <w:tcPr>
            <w:tcW w:w="1255" w:type="dxa"/>
          </w:tcPr>
          <w:p w:rsidR="00161053" w:rsidRDefault="00161053" w:rsidP="009B7818">
            <w:r>
              <w:t>02:58</w:t>
            </w:r>
          </w:p>
        </w:tc>
        <w:tc>
          <w:tcPr>
            <w:tcW w:w="1170" w:type="dxa"/>
          </w:tcPr>
          <w:p w:rsidR="00161053" w:rsidRDefault="00161053" w:rsidP="009B7818"/>
        </w:tc>
        <w:tc>
          <w:tcPr>
            <w:tcW w:w="6925" w:type="dxa"/>
          </w:tcPr>
          <w:p w:rsidR="00161053" w:rsidRDefault="00161053" w:rsidP="009B7818">
            <w:r>
              <w:t>[music]</w:t>
            </w:r>
          </w:p>
        </w:tc>
      </w:tr>
    </w:tbl>
    <w:p w:rsidR="004E6361" w:rsidRPr="001E67EE" w:rsidRDefault="004E6361" w:rsidP="001E67EE">
      <w:pPr>
        <w:rPr>
          <w:sz w:val="8"/>
          <w:szCs w:val="8"/>
        </w:rPr>
      </w:pPr>
    </w:p>
    <w:sectPr w:rsidR="004E6361" w:rsidRPr="001E67EE" w:rsidSect="001E67EE">
      <w:pgSz w:w="12240" w:h="15840"/>
      <w:pgMar w:top="1440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61053"/>
    <w:rsid w:val="00192DBF"/>
    <w:rsid w:val="001B63F5"/>
    <w:rsid w:val="001C7346"/>
    <w:rsid w:val="001E67EE"/>
    <w:rsid w:val="001F06F2"/>
    <w:rsid w:val="00202C48"/>
    <w:rsid w:val="0020721A"/>
    <w:rsid w:val="002507CC"/>
    <w:rsid w:val="002D3399"/>
    <w:rsid w:val="002D7DF0"/>
    <w:rsid w:val="002F5B9B"/>
    <w:rsid w:val="00336843"/>
    <w:rsid w:val="00344245"/>
    <w:rsid w:val="00372717"/>
    <w:rsid w:val="003D655F"/>
    <w:rsid w:val="003E3975"/>
    <w:rsid w:val="00406F44"/>
    <w:rsid w:val="00433DF0"/>
    <w:rsid w:val="00444800"/>
    <w:rsid w:val="004E6361"/>
    <w:rsid w:val="00504808"/>
    <w:rsid w:val="00556C89"/>
    <w:rsid w:val="00595997"/>
    <w:rsid w:val="005F0A03"/>
    <w:rsid w:val="005F6350"/>
    <w:rsid w:val="0065616E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9B2BBB"/>
    <w:rsid w:val="009B7818"/>
    <w:rsid w:val="00AB1312"/>
    <w:rsid w:val="00BF5F79"/>
    <w:rsid w:val="00C0501F"/>
    <w:rsid w:val="00C27B27"/>
    <w:rsid w:val="00C368D4"/>
    <w:rsid w:val="00C73609"/>
    <w:rsid w:val="00CB5179"/>
    <w:rsid w:val="00D56579"/>
    <w:rsid w:val="00D64928"/>
    <w:rsid w:val="00D666B6"/>
    <w:rsid w:val="00DD552F"/>
    <w:rsid w:val="00E04418"/>
    <w:rsid w:val="00E31444"/>
    <w:rsid w:val="00E474EC"/>
    <w:rsid w:val="00E710DC"/>
    <w:rsid w:val="00F15AB9"/>
    <w:rsid w:val="00F62C5F"/>
    <w:rsid w:val="00FA2F69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27EFB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20:24:00Z</dcterms:created>
  <dcterms:modified xsi:type="dcterms:W3CDTF">2023-02-13T20:24:00Z</dcterms:modified>
</cp:coreProperties>
</file>